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0CFA98" w14:textId="2EDB3F2C" w:rsidR="005F2309" w:rsidRDefault="00166A8E">
      <w:r>
        <w:t xml:space="preserve">Please insert </w:t>
      </w:r>
      <w:proofErr w:type="spellStart"/>
      <w:r>
        <w:t>you</w:t>
      </w:r>
      <w:proofErr w:type="spellEnd"/>
      <w:r>
        <w:t xml:space="preserve"> ideas below with sort description as well as the reason to not being chose.</w:t>
      </w:r>
    </w:p>
    <w:p w14:paraId="2C13477D" w14:textId="2F2534C3" w:rsidR="00166A8E" w:rsidRDefault="00166A8E"/>
    <w:p w14:paraId="4165DF74" w14:textId="7C3A2AF8" w:rsidR="00AB134A" w:rsidRDefault="00AB134A"/>
    <w:p w14:paraId="5E8F7762" w14:textId="457B60F7" w:rsidR="00AB134A" w:rsidRDefault="00AB134A">
      <w:r>
        <w:t>Pruthvi – Timetable (Picked)</w:t>
      </w:r>
    </w:p>
    <w:p w14:paraId="2943AF7C" w14:textId="69B41AB1" w:rsidR="00AB134A" w:rsidRDefault="00E45F08" w:rsidP="00E45F08">
      <w:pPr>
        <w:pStyle w:val="ListParagraph"/>
        <w:numPr>
          <w:ilvl w:val="0"/>
          <w:numId w:val="1"/>
        </w:numPr>
      </w:pPr>
      <w:r>
        <w:t>Idea was picked due to simplicity of the app,</w:t>
      </w:r>
    </w:p>
    <w:p w14:paraId="3D70D789" w14:textId="15693B1B" w:rsidR="00E45F08" w:rsidRDefault="00E45F08" w:rsidP="00E45F08">
      <w:pPr>
        <w:pStyle w:val="ListParagraph"/>
        <w:numPr>
          <w:ilvl w:val="0"/>
          <w:numId w:val="1"/>
        </w:numPr>
      </w:pPr>
      <w:r>
        <w:t xml:space="preserve">One clicks timetable </w:t>
      </w:r>
    </w:p>
    <w:p w14:paraId="2BBF6CD4" w14:textId="5251D974" w:rsidR="00E45F08" w:rsidRDefault="00E45F08" w:rsidP="00E45F08">
      <w:pPr>
        <w:pStyle w:val="ListParagraph"/>
        <w:numPr>
          <w:ilvl w:val="0"/>
          <w:numId w:val="1"/>
        </w:numPr>
      </w:pPr>
      <w:r>
        <w:t xml:space="preserve">Make life easier for the </w:t>
      </w:r>
      <w:proofErr w:type="spellStart"/>
      <w:r>
        <w:t>brunel</w:t>
      </w:r>
      <w:proofErr w:type="spellEnd"/>
      <w:r>
        <w:t xml:space="preserve"> students</w:t>
      </w:r>
    </w:p>
    <w:p w14:paraId="79701879" w14:textId="2CFB6260" w:rsidR="00E45F08" w:rsidRDefault="00E45F08" w:rsidP="00B02EBA">
      <w:pPr>
        <w:pStyle w:val="ListParagraph"/>
        <w:numPr>
          <w:ilvl w:val="0"/>
          <w:numId w:val="1"/>
        </w:numPr>
      </w:pPr>
      <w:r>
        <w:t xml:space="preserve">It was hard to access </w:t>
      </w:r>
      <w:proofErr w:type="spellStart"/>
      <w:r>
        <w:t>brunel</w:t>
      </w:r>
      <w:proofErr w:type="spellEnd"/>
      <w:r>
        <w:t xml:space="preserve"> timetable, so much </w:t>
      </w:r>
      <w:proofErr w:type="spellStart"/>
      <w:r>
        <w:t>nagivation</w:t>
      </w:r>
      <w:proofErr w:type="spellEnd"/>
    </w:p>
    <w:p w14:paraId="10F54BD1" w14:textId="64711119" w:rsidR="0021429A" w:rsidRDefault="0021429A" w:rsidP="0021429A">
      <w:r>
        <w:t>Anthony – Bin location</w:t>
      </w:r>
    </w:p>
    <w:p w14:paraId="1B0D332D" w14:textId="7984E5BC" w:rsidR="0021429A" w:rsidRDefault="0021429A" w:rsidP="0021429A">
      <w:pPr>
        <w:pStyle w:val="ListParagraph"/>
        <w:numPr>
          <w:ilvl w:val="0"/>
          <w:numId w:val="1"/>
        </w:numPr>
      </w:pPr>
      <w:r>
        <w:t>Idea was not picked</w:t>
      </w:r>
    </w:p>
    <w:p w14:paraId="4EF71F9F" w14:textId="16E0CEAA" w:rsidR="0021429A" w:rsidRDefault="0021429A" w:rsidP="0021429A">
      <w:pPr>
        <w:pStyle w:val="ListParagraph"/>
        <w:numPr>
          <w:ilvl w:val="0"/>
          <w:numId w:val="1"/>
        </w:numPr>
      </w:pPr>
      <w:r>
        <w:t>Finds a specific bin that is closest to you</w:t>
      </w:r>
    </w:p>
    <w:p w14:paraId="336077CD" w14:textId="2867123F" w:rsidR="0021429A" w:rsidRDefault="0021429A" w:rsidP="0021429A">
      <w:pPr>
        <w:pStyle w:val="ListParagraph"/>
        <w:numPr>
          <w:ilvl w:val="0"/>
          <w:numId w:val="1"/>
        </w:numPr>
      </w:pPr>
      <w:r>
        <w:t>Unnecessary wandering to find one</w:t>
      </w:r>
    </w:p>
    <w:p w14:paraId="6D4FC5E0" w14:textId="7645FF5C" w:rsidR="0021429A" w:rsidRDefault="0021429A" w:rsidP="0021429A">
      <w:pPr>
        <w:pStyle w:val="ListParagraph"/>
        <w:numPr>
          <w:ilvl w:val="0"/>
          <w:numId w:val="1"/>
        </w:numPr>
      </w:pPr>
      <w:r>
        <w:t>One click away with navigation assisted</w:t>
      </w:r>
      <w:bookmarkStart w:id="0" w:name="_GoBack"/>
      <w:bookmarkEnd w:id="0"/>
    </w:p>
    <w:sectPr w:rsidR="00214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9E3E5B"/>
    <w:multiLevelType w:val="hybridMultilevel"/>
    <w:tmpl w:val="8BE671BE"/>
    <w:lvl w:ilvl="0" w:tplc="A740B7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jI0NjOzNDUxNzNX0lEKTi0uzszPAykwrAUAdhNA3CwAAAA="/>
  </w:docVars>
  <w:rsids>
    <w:rsidRoot w:val="00F600DE"/>
    <w:rsid w:val="00166A8E"/>
    <w:rsid w:val="0021429A"/>
    <w:rsid w:val="007A73E0"/>
    <w:rsid w:val="00AB134A"/>
    <w:rsid w:val="00B02EBA"/>
    <w:rsid w:val="00B40F28"/>
    <w:rsid w:val="00E45F08"/>
    <w:rsid w:val="00F6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AD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Jerky</dc:creator>
  <cp:keywords/>
  <dc:description/>
  <cp:lastModifiedBy>Windows User</cp:lastModifiedBy>
  <cp:revision>6</cp:revision>
  <dcterms:created xsi:type="dcterms:W3CDTF">2020-03-23T10:15:00Z</dcterms:created>
  <dcterms:modified xsi:type="dcterms:W3CDTF">2020-03-24T16:09:00Z</dcterms:modified>
</cp:coreProperties>
</file>